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p>
    <w:bookmarkStart w:id="21" w:name="X88184ce05588f16af7701d3aa7634c1b7183390"/>
    <w:p>
      <w:pPr>
        <w:pStyle w:val="Heading1"/>
      </w:pPr>
      <w:r>
        <w:t xml:space="preserve">INTERNSHIP APPLICATION LETTER FOR POLICE OFFICER POSITION</w:t>
      </w:r>
    </w:p>
    <w:p>
      <w:pPr>
        <w:pStyle w:val="FirstParagraph"/>
      </w:pPr>
      <w:r>
        <w:t xml:space="preserve">[Your Full Name]</w:t>
      </w:r>
      <w:r>
        <w:br/>
      </w:r>
      <w:r>
        <w:t xml:space="preserve">[Your Address]</w:t>
      </w:r>
      <w:r>
        <w:br/>
      </w:r>
      <w:r>
        <w:t xml:space="preserve">Ho Chi Minh City, Vietnam</w:t>
      </w:r>
      <w:r>
        <w:br/>
      </w:r>
      <w:r>
        <w:t xml:space="preserve">[Email Address]</w:t>
      </w:r>
      <w:r>
        <w:br/>
      </w:r>
      <w:r>
        <w:t xml:space="preserve">[Phone Number]</w:t>
      </w:r>
      <w:r>
        <w:br/>
      </w:r>
      <w:r>
        <w:t xml:space="preserve">October 26, 2023</w:t>
      </w:r>
    </w:p>
    <w:p>
      <w:pPr>
        <w:pStyle w:val="BodyText"/>
      </w:pPr>
      <w:r>
        <w:t xml:space="preserve">The Chief of Police</w:t>
      </w:r>
      <w:r>
        <w:br/>
      </w:r>
      <w:r>
        <w:t xml:space="preserve">Ho Chi Minh City Police Department</w:t>
      </w:r>
      <w:r>
        <w:br/>
      </w:r>
      <w:r>
        <w:t xml:space="preserve">No. 159 Nam Ky Khoi Nghia Street,</w:t>
      </w:r>
      <w:r>
        <w:br/>
      </w:r>
      <w:r>
        <w:t xml:space="preserve">District 1, Ho Chi Minh City, Vietnam</w:t>
      </w:r>
    </w:p>
    <w:bookmarkStart w:id="20" w:name="X5bdb462a5b7b7933e619c75a7653d2fc323a4a9"/>
    <w:p>
      <w:pPr>
        <w:pStyle w:val="Heading2"/>
      </w:pPr>
      <w:r>
        <w:t xml:space="preserve">Subject: Formal Application for Police Officer Internship Program</w:t>
      </w:r>
    </w:p>
    <w:p>
      <w:pPr>
        <w:pStyle w:val="FirstParagraph"/>
      </w:pPr>
      <w:r>
        <w:t xml:space="preserve">Dear Chief of Police and Esteemed Members of the Ho Chi Minh City Police Department,</w:t>
      </w:r>
    </w:p>
    <w:p>
      <w:pPr>
        <w:pStyle w:val="BodyText"/>
      </w:pPr>
      <w:r>
        <w:t xml:space="preserve">With profound respect for Vietnam's law enforcement heritage and unwavering commitment to public safety in our dynamic metropolis, I am writing to formally submit my Internship Application Letter for the Police Officer Internship Program at the Ho Chi Minh City Police Department. As a dedicated student pursuing a Bachelor of Criminal Justice at the National University of Ho Chi Minh City, I have long admired your department's exceptional service to our city's 9 million residents and its pioneering role in modern policing across Vietnam. This internship represents not merely an academic requirement, but a profound opportunity to contribute meaningfully to the safety and security of Vietnam Ho Chi Minh City.</w:t>
      </w:r>
    </w:p>
    <w:p>
      <w:pPr>
        <w:pStyle w:val="BodyText"/>
      </w:pPr>
      <w:r>
        <w:t xml:space="preserve">My academic journey has equipped me with a comprehensive understanding of Vietnamese legal frameworks, including the Penal Code (2015) and Law on Police (2019), alongside practical skills in crisis management and community engagement. During my coursework at the Faculty of Public Security, I completed specialized modules in urban crime prevention strategies specifically tailored to megacities like Ho Chi Minh City, where challenges such as traffic congestion, cybercrime proliferation, and cross-border illicit activities require innovative policing approaches. My recent research project on "Youth Engagement Strategies for Preventing Street Crime in District 1" directly aligned with the department's community policing initiatives and earned top honors from the National Police Academy.</w:t>
      </w:r>
    </w:p>
    <w:p>
      <w:pPr>
        <w:pStyle w:val="BodyText"/>
      </w:pPr>
      <w:r>
        <w:t xml:space="preserve">What compels me most to seek this Police Officer internship in Vietnam Ho Chi Minh City is my deep-rooted connection to this vibrant city. Born and raised in District 3, I witnessed firsthand the transformative impact of your department's initiatives—such as the "Safe Neighborhood" program reducing petty crime by 27% in my community. I understand that serving as a Police Officer in Ho Chi Minh City demands more than technical competence; it requires cultural intelligence to navigate our city's rich tapestry of ethnic communities, religious practices, and economic disparities. My fluency in Vietnamese (mother tongue), English (IELTS 7.5), and basic Khmer enables me to effectively communicate with diverse populations across districts like Binh Thanh and Thu Duc.</w:t>
      </w:r>
    </w:p>
    <w:p>
      <w:pPr>
        <w:pStyle w:val="BodyText"/>
      </w:pPr>
      <w:r>
        <w:t xml:space="preserve">During my volunteer work with the Ho Chi Minh City Youth Volunteer Association, I coordinated traffic safety campaigns during Tet festivals at key intersections including Nguyen Hue Walk Street. This experience taught me the critical balance between firm authority and compassionate service—a principle central to Vietnam's police ethos. I also completed a 2-month field observation program with the District 1 Traffic Police Unit, where I documented procedures for handling road accidents in high-density environments and assisted in crowd management during large-scale events like Saigon Jazz Festival. These experiences reinforced my conviction that effective policing in Vietnam Ho Chi Minh City must be community-centric, data-driven, and technologically adaptive.</w:t>
      </w:r>
    </w:p>
    <w:p>
      <w:pPr>
        <w:pStyle w:val="BodyText"/>
      </w:pPr>
      <w:r>
        <w:t xml:space="preserve">I recognize that the role of a Police Officer in Ho Chi Minh City faces unprecedented challenges—from managing rapid urbanization to combating sophisticated cyber threats targeting our commercial hub. My technical proficiency includes training in digital evidence collection using Vietnam's National Police Information System (NPIIS), basic forensic photography, and understanding of CCTV surveillance protocols. I am particularly eager to contribute to your department's ongoing efforts in the "Smart City Policing" initiative by applying my data analysis skills learned through university partnerships with IBM Vietnam.</w:t>
      </w:r>
    </w:p>
    <w:p>
      <w:pPr>
        <w:pStyle w:val="BodyText"/>
      </w:pPr>
      <w:r>
        <w:t xml:space="preserve">Beyond technical skills, I possess the personal attributes essential for policing in this unique environment. As a former national-level swimmer (holding a Bronze Medal at the 2022 National Sports Festival), I demonstrate physical resilience and mental fortitude required during high-pressure situations. My volunteer work with the Ho Chi Minh City Social Welfare Center taught me to approach vulnerable populations—including street children and elderly residents—with empathy, directly supporting your department's social welfare protocols. Most importantly, I embody the Vietnamese values of</w:t>
      </w:r>
      <w:r>
        <w:t xml:space="preserve"> </w:t>
      </w:r>
      <w:r>
        <w:rPr>
          <w:iCs/>
          <w:i/>
        </w:rPr>
        <w:t xml:space="preserve">trung thực</w:t>
      </w:r>
      <w:r>
        <w:t xml:space="preserve"> </w:t>
      </w:r>
      <w:r>
        <w:t xml:space="preserve">(honesty),</w:t>
      </w:r>
      <w:r>
        <w:t xml:space="preserve"> </w:t>
      </w:r>
      <w:r>
        <w:rPr>
          <w:iCs/>
          <w:i/>
        </w:rPr>
        <w:t xml:space="preserve">dũng cảm</w:t>
      </w:r>
      <w:r>
        <w:t xml:space="preserve"> </w:t>
      </w:r>
      <w:r>
        <w:t xml:space="preserve">(courage), and</w:t>
      </w:r>
      <w:r>
        <w:t xml:space="preserve"> </w:t>
      </w:r>
      <w:r>
        <w:rPr>
          <w:iCs/>
          <w:i/>
        </w:rPr>
        <w:t xml:space="preserve">tình yêu nước</w:t>
      </w:r>
      <w:r>
        <w:t xml:space="preserve"> </w:t>
      </w:r>
      <w:r>
        <w:t xml:space="preserve">(patriotism) that form the bedrock of our police force.</w:t>
      </w:r>
    </w:p>
    <w:p>
      <w:pPr>
        <w:pStyle w:val="BodyText"/>
      </w:pPr>
      <w:r>
        <w:t xml:space="preserve">This internship is not merely an educational milestone but a solemn commitment to serve Vietnam Ho Chi Minh City with integrity. I am prepared to dedicate myself fully to the rigorous training and daily responsibilities of the Police Officer Internship Program. I understand that success in this role requires constant adaptation—whether responding to natural disasters like monsoon flooding in District 7 or supporting economic initiatives during Saigon Trade Fairs. My goal is to contribute from day one while learning under experienced officers who exemplify the highest standards of Vietnamese law enforcement.</w:t>
      </w:r>
    </w:p>
    <w:p>
      <w:pPr>
        <w:pStyle w:val="BodyText"/>
      </w:pPr>
      <w:r>
        <w:t xml:space="preserve">I respectfully request the opportunity to discuss how my academic preparation, cultural understanding of Ho Chi Minh City's unique urban landscape, and dedication to public service align with your department's mission. I am available for an interview at your earliest convenience and have attached my CV, academic transcripts, and reference letters from Professor Nguyen Van An (Head of Criminal Justice Department) and Captain Le Thi Mai (District 1 Police Unit).</w:t>
      </w:r>
    </w:p>
    <w:p>
      <w:pPr>
        <w:pStyle w:val="BodyText"/>
      </w:pPr>
      <w:r>
        <w:t xml:space="preserve">Thank you for considering my Internship Application Letter for the Police Officer position within Vietnam Ho Chi Minh City's esteemed police force. I am confident that my proactive approach and deep commitment to our city's safety will make me a valuable asset during this critical internship period. I look forward to contributing to the legacy of excellence that defines policing in Ho Chi Minh City.</w:t>
      </w:r>
    </w:p>
    <w:p>
      <w:pPr>
        <w:pStyle w:val="BodyText"/>
      </w:pPr>
      <w:r>
        <w:t xml:space="preserve">Respectfully yours,</w:t>
      </w:r>
      <w:r>
        <w:br/>
      </w:r>
      <w:r>
        <w:br/>
      </w:r>
      <w:r>
        <w:rPr>
          <w:bCs/>
          <w:b/>
        </w:rPr>
        <w:t xml:space="preserve">[Your Full Name]</w:t>
      </w:r>
      <w:r>
        <w:br/>
      </w:r>
      <w:r>
        <w:t xml:space="preserve">Bachelor of Criminal Justice Candidate</w:t>
      </w:r>
      <w:r>
        <w:br/>
      </w:r>
      <w:r>
        <w:t xml:space="preserve">Faculty of Public Security, National University of Ho Chi Minh City</w:t>
      </w:r>
    </w:p>
    <w:p>
      <w:pPr>
        <w:pStyle w:val="BodyText"/>
      </w:pPr>
      <w:r>
        <w:t xml:space="preserve">Word Count: 852</w:t>
      </w:r>
      <w:r>
        <w:br/>
      </w:r>
      <w:r>
        <w:t xml:space="preserve">Document Title: Police Officer Internship Application for Vietnam Ho Chi Minh 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ce Officer Position - Ho Chi Minh City</dc:title>
  <dc:creator/>
  <dc:language>en</dc:language>
  <cp:keywords/>
  <dcterms:created xsi:type="dcterms:W3CDTF">2025-12-10T05:49:01Z</dcterms:created>
  <dcterms:modified xsi:type="dcterms:W3CDTF">2025-12-10T05:49:01Z</dcterms:modified>
</cp:coreProperties>
</file>

<file path=docProps/custom.xml><?xml version="1.0" encoding="utf-8"?>
<Properties xmlns="http://schemas.openxmlformats.org/officeDocument/2006/custom-properties" xmlns:vt="http://schemas.openxmlformats.org/officeDocument/2006/docPropsVTypes"/>
</file>